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r>
        <w:rPr>
          <w:rFonts w:cs="Iskoola Pota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:rsidR="00FA0CA9" w:rsidRPr="00F36C06" w:rsidRDefault="000C78DA" w:rsidP="00F36C06">
      <w:pPr>
        <w:jc w:val="center"/>
        <w:rPr>
          <w:rFonts w:cs="Arial"/>
          <w:sz w:val="24"/>
          <w:szCs w:val="24"/>
        </w:rPr>
      </w:pPr>
      <w:r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:rsidR="00F36C06" w:rsidRDefault="00240BA9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B1F577C">
                <wp:simplePos x="0" y="0"/>
                <wp:positionH relativeFrom="margin">
                  <wp:posOffset>5153711</wp:posOffset>
                </wp:positionH>
                <wp:positionV relativeFrom="margin">
                  <wp:posOffset>1012343</wp:posOffset>
                </wp:positionV>
                <wp:extent cx="1276350" cy="1228725"/>
                <wp:effectExtent l="0" t="0" r="19050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276350" cy="12287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87AF6" w:rsidRDefault="00A239C2" w:rsidP="00A239C2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bookmarkStart w:id="0" w:name="_GoBack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hoto</w:t>
                            </w:r>
                            <w:r w:rsidR="003F416D"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raph</w:t>
                            </w: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 xml:space="preserve"> (compulsory)</w:t>
                            </w:r>
                            <w:bookmarkEnd w:id="0"/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15172C" id="Rectangle 3" o:spid="_x0000_s1026" style="position:absolute;left:0;text-align:left;margin-left:405.8pt;margin-top:79.7pt;width:100.5pt;height:96.7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:rsidR="00587AF6" w:rsidRDefault="00A239C2" w:rsidP="00A239C2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bookmarkStart w:id="1" w:name="_GoBack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hoto</w:t>
                      </w:r>
                      <w:r w:rsidR="003F416D">
                        <w:rPr>
                          <w:color w:val="4F81BD" w:themeColor="accent1"/>
                          <w:sz w:val="20"/>
                          <w:szCs w:val="20"/>
                        </w:rPr>
                        <w:t>praph</w:t>
                      </w:r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 xml:space="preserve"> (compulsory)</w:t>
                      </w:r>
                      <w:bookmarkEnd w:id="1"/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676E3"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</w:t>
      </w:r>
    </w:p>
    <w:p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1F4514">
        <w:rPr>
          <w:rFonts w:cs="Arial"/>
          <w:b/>
          <w:bCs/>
          <w:sz w:val="32"/>
          <w:szCs w:val="32"/>
        </w:rPr>
        <w:t>June</w:t>
      </w:r>
      <w:r w:rsidR="00BE401E">
        <w:rPr>
          <w:rFonts w:cs="Arial"/>
          <w:b/>
          <w:bCs/>
          <w:sz w:val="32"/>
          <w:szCs w:val="32"/>
        </w:rPr>
        <w:t xml:space="preserve">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1F4514">
        <w:rPr>
          <w:rFonts w:cs="Arial"/>
          <w:b/>
          <w:bCs/>
          <w:sz w:val="32"/>
          <w:szCs w:val="32"/>
        </w:rPr>
        <w:t>4</w:t>
      </w:r>
    </w:p>
    <w:p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:rsidR="00C623B4" w:rsidRDefault="00C623B4" w:rsidP="000C78DA">
      <w:pPr>
        <w:jc w:val="center"/>
        <w:rPr>
          <w:rFonts w:cs="Arial"/>
          <w:sz w:val="24"/>
          <w:szCs w:val="24"/>
        </w:rPr>
      </w:pPr>
    </w:p>
    <w:p w:rsidR="003F416D" w:rsidRDefault="003F416D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388" w:type="pct"/>
        <w:tblLayout w:type="fixed"/>
        <w:tblLook w:val="04A0" w:firstRow="1" w:lastRow="0" w:firstColumn="1" w:lastColumn="0" w:noHBand="0" w:noVBand="1"/>
      </w:tblPr>
      <w:tblGrid>
        <w:gridCol w:w="2122"/>
        <w:gridCol w:w="468"/>
        <w:gridCol w:w="189"/>
        <w:gridCol w:w="854"/>
        <w:gridCol w:w="62"/>
        <w:gridCol w:w="361"/>
        <w:gridCol w:w="441"/>
        <w:gridCol w:w="524"/>
        <w:gridCol w:w="357"/>
        <w:gridCol w:w="615"/>
        <w:gridCol w:w="286"/>
        <w:gridCol w:w="16"/>
        <w:gridCol w:w="318"/>
        <w:gridCol w:w="474"/>
        <w:gridCol w:w="840"/>
        <w:gridCol w:w="77"/>
        <w:gridCol w:w="901"/>
        <w:gridCol w:w="1171"/>
      </w:tblGrid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97" w:type="pct"/>
            <w:gridSpan w:val="14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FA0CA9" w:rsidP="00AA4561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AA4561">
              <w:rPr>
                <w:rFonts w:cs="Arial"/>
                <w:b/>
                <w:bCs/>
              </w:rPr>
              <w:t>Male/Female</w:t>
            </w:r>
          </w:p>
        </w:tc>
        <w:tc>
          <w:tcPr>
            <w:tcW w:w="3197" w:type="pct"/>
            <w:gridSpan w:val="14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97" w:type="pct"/>
            <w:gridSpan w:val="14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97" w:type="pct"/>
            <w:gridSpan w:val="14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:rsidTr="000B12F3">
        <w:trPr>
          <w:trHeight w:val="521"/>
        </w:trPr>
        <w:tc>
          <w:tcPr>
            <w:tcW w:w="1803" w:type="pct"/>
            <w:gridSpan w:val="4"/>
            <w:vMerge w:val="restart"/>
          </w:tcPr>
          <w:p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97" w:type="pct"/>
            <w:gridSpan w:val="14"/>
          </w:tcPr>
          <w:p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:rsidTr="000B12F3">
        <w:trPr>
          <w:trHeight w:val="494"/>
        </w:trPr>
        <w:tc>
          <w:tcPr>
            <w:tcW w:w="1803" w:type="pct"/>
            <w:gridSpan w:val="4"/>
            <w:vMerge/>
          </w:tcPr>
          <w:p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97" w:type="pct"/>
            <w:gridSpan w:val="14"/>
          </w:tcPr>
          <w:p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:rsidTr="000B12F3">
        <w:trPr>
          <w:trHeight w:val="516"/>
        </w:trPr>
        <w:tc>
          <w:tcPr>
            <w:tcW w:w="1803" w:type="pct"/>
            <w:gridSpan w:val="4"/>
          </w:tcPr>
          <w:p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97" w:type="pct"/>
            <w:gridSpan w:val="14"/>
          </w:tcPr>
          <w:p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0B12F3">
        <w:tc>
          <w:tcPr>
            <w:tcW w:w="1803" w:type="pct"/>
            <w:gridSpan w:val="4"/>
          </w:tcPr>
          <w:p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97" w:type="pct"/>
            <w:gridSpan w:val="14"/>
          </w:tcPr>
          <w:p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34035B">
        <w:tc>
          <w:tcPr>
            <w:tcW w:w="5000" w:type="pct"/>
            <w:gridSpan w:val="18"/>
          </w:tcPr>
          <w:p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676319" w:rsidRPr="00E676E3" w:rsidTr="000B12F3">
        <w:trPr>
          <w:trHeight w:val="285"/>
        </w:trPr>
        <w:tc>
          <w:tcPr>
            <w:tcW w:w="1379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290" w:type="pct"/>
            <w:gridSpan w:val="6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13" w:type="pct"/>
            <w:gridSpan w:val="4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90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1028" w:type="pct"/>
            <w:gridSpan w:val="2"/>
          </w:tcPr>
          <w:p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676319" w:rsidRPr="00E676E3" w:rsidTr="000B12F3">
        <w:trPr>
          <w:trHeight w:val="540"/>
        </w:trPr>
        <w:tc>
          <w:tcPr>
            <w:tcW w:w="1379" w:type="pct"/>
            <w:gridSpan w:val="3"/>
          </w:tcPr>
          <w:p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90" w:type="pct"/>
            <w:gridSpan w:val="6"/>
          </w:tcPr>
          <w:p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4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90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28" w:type="pct"/>
            <w:gridSpan w:val="2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:rsidTr="000B12F3">
        <w:trPr>
          <w:trHeight w:val="540"/>
        </w:trPr>
        <w:tc>
          <w:tcPr>
            <w:tcW w:w="1379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90" w:type="pct"/>
            <w:gridSpan w:val="6"/>
          </w:tcPr>
          <w:p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4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90" w:type="pct"/>
            <w:gridSpan w:val="3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28" w:type="pct"/>
            <w:gridSpan w:val="2"/>
          </w:tcPr>
          <w:p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:rsidTr="0034035B">
        <w:trPr>
          <w:trHeight w:val="540"/>
        </w:trPr>
        <w:tc>
          <w:tcPr>
            <w:tcW w:w="5000" w:type="pct"/>
            <w:gridSpan w:val="18"/>
          </w:tcPr>
          <w:p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:rsidTr="0034035B">
        <w:trPr>
          <w:trHeight w:val="359"/>
        </w:trPr>
        <w:tc>
          <w:tcPr>
            <w:tcW w:w="5000" w:type="pct"/>
            <w:gridSpan w:val="18"/>
          </w:tcPr>
          <w:p w:rsidR="000F45AD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:rsidTr="000B12F3">
        <w:trPr>
          <w:trHeight w:val="255"/>
        </w:trPr>
        <w:tc>
          <w:tcPr>
            <w:tcW w:w="1379" w:type="pct"/>
            <w:gridSpan w:val="3"/>
            <w:vMerge w:val="restart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53" w:type="pct"/>
            <w:gridSpan w:val="4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84" w:type="pct"/>
            <w:gridSpan w:val="4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56" w:type="pct"/>
            <w:gridSpan w:val="5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1028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34035B" w:rsidRPr="00E676E3" w:rsidTr="000B12F3">
        <w:trPr>
          <w:trHeight w:val="270"/>
        </w:trPr>
        <w:tc>
          <w:tcPr>
            <w:tcW w:w="1379" w:type="pct"/>
            <w:gridSpan w:val="3"/>
            <w:vMerge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398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37" w:type="pct"/>
            <w:gridSpan w:val="2"/>
          </w:tcPr>
          <w:p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47" w:type="pct"/>
            <w:gridSpan w:val="2"/>
          </w:tcPr>
          <w:p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01" w:type="pct"/>
            <w:gridSpan w:val="3"/>
          </w:tcPr>
          <w:p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55" w:type="pct"/>
            <w:gridSpan w:val="2"/>
          </w:tcPr>
          <w:p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47" w:type="pct"/>
          </w:tcPr>
          <w:p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81" w:type="pct"/>
          </w:tcPr>
          <w:p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34035B" w:rsidRPr="00E676E3" w:rsidTr="000B12F3">
        <w:trPr>
          <w:trHeight w:val="540"/>
        </w:trPr>
        <w:tc>
          <w:tcPr>
            <w:tcW w:w="1379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  <w:gridSpan w:val="2"/>
          </w:tcPr>
          <w:p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37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  <w:gridSpan w:val="2"/>
          </w:tcPr>
          <w:p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81" w:type="pct"/>
          </w:tcPr>
          <w:p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34035B" w:rsidRPr="00E676E3" w:rsidTr="000B12F3">
        <w:trPr>
          <w:trHeight w:val="540"/>
        </w:trPr>
        <w:tc>
          <w:tcPr>
            <w:tcW w:w="1379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  <w:gridSpan w:val="2"/>
          </w:tcPr>
          <w:p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37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  <w:gridSpan w:val="2"/>
          </w:tcPr>
          <w:p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81" w:type="pct"/>
          </w:tcPr>
          <w:p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34035B" w:rsidRPr="00E676E3" w:rsidTr="000B12F3">
        <w:trPr>
          <w:trHeight w:val="540"/>
        </w:trPr>
        <w:tc>
          <w:tcPr>
            <w:tcW w:w="1379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37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81" w:type="pct"/>
          </w:tcPr>
          <w:p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:rsidTr="0034035B">
        <w:trPr>
          <w:trHeight w:val="540"/>
        </w:trPr>
        <w:tc>
          <w:tcPr>
            <w:tcW w:w="5000" w:type="pct"/>
            <w:gridSpan w:val="18"/>
          </w:tcPr>
          <w:p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="008C22C8">
              <w:rPr>
                <w:rFonts w:cs="Arial"/>
                <w:b/>
                <w:bCs/>
                <w:u w:val="single"/>
              </w:rPr>
              <w:t>,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:rsidTr="0034035B">
        <w:trPr>
          <w:trHeight w:val="540"/>
        </w:trPr>
        <w:tc>
          <w:tcPr>
            <w:tcW w:w="5000" w:type="pct"/>
            <w:gridSpan w:val="18"/>
          </w:tcPr>
          <w:p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:rsidTr="0034035B">
        <w:trPr>
          <w:trHeight w:val="540"/>
        </w:trPr>
        <w:tc>
          <w:tcPr>
            <w:tcW w:w="5000" w:type="pct"/>
            <w:gridSpan w:val="18"/>
          </w:tcPr>
          <w:p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34035B" w:rsidRPr="00E676E3" w:rsidTr="000B12F3">
        <w:trPr>
          <w:trHeight w:val="540"/>
        </w:trPr>
        <w:tc>
          <w:tcPr>
            <w:tcW w:w="1285" w:type="pct"/>
            <w:gridSpan w:val="2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Head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Colombo</w:t>
            </w:r>
          </w:p>
        </w:tc>
        <w:tc>
          <w:tcPr>
            <w:tcW w:w="1207" w:type="pct"/>
            <w:gridSpan w:val="6"/>
          </w:tcPr>
          <w:p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Ampara</w:t>
            </w:r>
          </w:p>
        </w:tc>
        <w:tc>
          <w:tcPr>
            <w:tcW w:w="1480" w:type="pct"/>
            <w:gridSpan w:val="8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Anuradhapura</w:t>
            </w:r>
          </w:p>
        </w:tc>
        <w:tc>
          <w:tcPr>
            <w:tcW w:w="1028" w:type="pct"/>
            <w:gridSpan w:val="2"/>
          </w:tcPr>
          <w:p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>Sub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ilinochchi</w:t>
            </w:r>
          </w:p>
        </w:tc>
      </w:tr>
      <w:tr w:rsidR="00676319" w:rsidRPr="00E676E3" w:rsidTr="000B12F3">
        <w:trPr>
          <w:trHeight w:val="540"/>
        </w:trPr>
        <w:tc>
          <w:tcPr>
            <w:tcW w:w="1285" w:type="pct"/>
            <w:gridSpan w:val="2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– </w:t>
            </w:r>
            <w:r w:rsidRPr="0034035B">
              <w:rPr>
                <w:rFonts w:cs="Arial"/>
                <w:sz w:val="20"/>
                <w:szCs w:val="20"/>
              </w:rPr>
              <w:t xml:space="preserve">Badulla </w:t>
            </w:r>
          </w:p>
        </w:tc>
        <w:tc>
          <w:tcPr>
            <w:tcW w:w="1207" w:type="pct"/>
            <w:gridSpan w:val="6"/>
          </w:tcPr>
          <w:p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Batticaloa</w:t>
            </w:r>
          </w:p>
        </w:tc>
        <w:tc>
          <w:tcPr>
            <w:tcW w:w="1480" w:type="pct"/>
            <w:gridSpan w:val="8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Jaffna</w:t>
            </w:r>
          </w:p>
        </w:tc>
        <w:tc>
          <w:tcPr>
            <w:tcW w:w="1028" w:type="pct"/>
            <w:gridSpan w:val="2"/>
          </w:tcPr>
          <w:p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>Sub office - Puttalum</w:t>
            </w:r>
          </w:p>
        </w:tc>
      </w:tr>
      <w:tr w:rsidR="00676319" w:rsidRPr="00E676E3" w:rsidTr="000B12F3">
        <w:trPr>
          <w:trHeight w:val="540"/>
        </w:trPr>
        <w:tc>
          <w:tcPr>
            <w:tcW w:w="1285" w:type="pct"/>
            <w:gridSpan w:val="2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almunai</w:t>
            </w:r>
          </w:p>
        </w:tc>
        <w:tc>
          <w:tcPr>
            <w:tcW w:w="1207" w:type="pct"/>
            <w:gridSpan w:val="6"/>
          </w:tcPr>
          <w:p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andy</w:t>
            </w:r>
          </w:p>
        </w:tc>
        <w:tc>
          <w:tcPr>
            <w:tcW w:w="1480" w:type="pct"/>
            <w:gridSpan w:val="8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Matara</w:t>
            </w:r>
          </w:p>
        </w:tc>
        <w:tc>
          <w:tcPr>
            <w:tcW w:w="1028" w:type="pct"/>
            <w:gridSpan w:val="2"/>
          </w:tcPr>
          <w:p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Sub office - Mannar</w:t>
            </w:r>
          </w:p>
        </w:tc>
      </w:tr>
      <w:tr w:rsidR="00676319" w:rsidRPr="00E676E3" w:rsidTr="000B12F3">
        <w:trPr>
          <w:trHeight w:val="540"/>
        </w:trPr>
        <w:tc>
          <w:tcPr>
            <w:tcW w:w="1285" w:type="pct"/>
            <w:gridSpan w:val="2"/>
          </w:tcPr>
          <w:p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Trincomalee</w:t>
            </w:r>
          </w:p>
        </w:tc>
        <w:tc>
          <w:tcPr>
            <w:tcW w:w="1207" w:type="pct"/>
            <w:gridSpan w:val="6"/>
          </w:tcPr>
          <w:p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Vavuniya</w:t>
            </w:r>
          </w:p>
        </w:tc>
        <w:tc>
          <w:tcPr>
            <w:tcW w:w="1480" w:type="pct"/>
            <w:gridSpan w:val="8"/>
          </w:tcPr>
          <w:p w:rsidR="0034035B" w:rsidRPr="0034035B" w:rsidRDefault="0034035B" w:rsidP="008948E6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District office -Nuwera Eliya</w:t>
            </w:r>
          </w:p>
        </w:tc>
        <w:tc>
          <w:tcPr>
            <w:tcW w:w="1028" w:type="pct"/>
            <w:gridSpan w:val="2"/>
          </w:tcPr>
          <w:p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Sub office - Ratnapura</w:t>
            </w:r>
          </w:p>
        </w:tc>
      </w:tr>
      <w:tr w:rsidR="001F4514" w:rsidRPr="00E676E3" w:rsidTr="001F4514">
        <w:trPr>
          <w:trHeight w:val="540"/>
        </w:trPr>
        <w:tc>
          <w:tcPr>
            <w:tcW w:w="5000" w:type="pct"/>
            <w:gridSpan w:val="18"/>
          </w:tcPr>
          <w:p w:rsidR="001F4514" w:rsidRPr="0034035B" w:rsidRDefault="001F4514" w:rsidP="00F44C11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If you selected the Head Office, please mark the Divison </w:t>
            </w:r>
            <w:r w:rsidRPr="001F4514">
              <w:rPr>
                <w:rFonts w:cs="Arial"/>
                <w:sz w:val="20"/>
                <w:szCs w:val="20"/>
              </w:rPr>
              <w:t xml:space="preserve">you are </w:t>
            </w:r>
            <w:r>
              <w:rPr>
                <w:rFonts w:cs="Arial"/>
                <w:sz w:val="20"/>
                <w:szCs w:val="20"/>
              </w:rPr>
              <w:t>preferred</w:t>
            </w:r>
            <w:r w:rsidR="00F44C11">
              <w:rPr>
                <w:rFonts w:cs="Arial"/>
                <w:sz w:val="20"/>
                <w:szCs w:val="20"/>
              </w:rPr>
              <w:t xml:space="preserve"> (1,2,3) </w:t>
            </w:r>
            <w:r>
              <w:rPr>
                <w:rFonts w:cs="Arial"/>
                <w:sz w:val="20"/>
                <w:szCs w:val="20"/>
              </w:rPr>
              <w:t xml:space="preserve"> given below.</w:t>
            </w:r>
          </w:p>
        </w:tc>
      </w:tr>
      <w:tr w:rsidR="000B12F3" w:rsidRPr="00E676E3" w:rsidTr="004D6126">
        <w:trPr>
          <w:trHeight w:val="540"/>
        </w:trPr>
        <w:tc>
          <w:tcPr>
            <w:tcW w:w="1053" w:type="pct"/>
          </w:tcPr>
          <w:p w:rsidR="000B12F3" w:rsidRPr="001F4514" w:rsidRDefault="000B12F3" w:rsidP="00C92A1E">
            <w:pPr>
              <w:jc w:val="center"/>
              <w:rPr>
                <w:rFonts w:cs="Arial"/>
                <w:sz w:val="18"/>
                <w:szCs w:val="18"/>
              </w:rPr>
            </w:pPr>
            <w:r w:rsidRPr="001F4514">
              <w:rPr>
                <w:rFonts w:cs="Arial"/>
                <w:sz w:val="18"/>
                <w:szCs w:val="18"/>
              </w:rPr>
              <w:t>Inquiries &amp; Investigation</w:t>
            </w:r>
          </w:p>
        </w:tc>
        <w:tc>
          <w:tcPr>
            <w:tcW w:w="960" w:type="pct"/>
            <w:gridSpan w:val="5"/>
          </w:tcPr>
          <w:p w:rsidR="000B12F3" w:rsidRPr="0034035B" w:rsidRDefault="000B12F3" w:rsidP="00C92A1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Education &amp; Special Programme</w:t>
            </w:r>
          </w:p>
        </w:tc>
        <w:tc>
          <w:tcPr>
            <w:tcW w:w="961" w:type="pct"/>
            <w:gridSpan w:val="4"/>
          </w:tcPr>
          <w:p w:rsidR="000B12F3" w:rsidRPr="0034035B" w:rsidRDefault="000B12F3" w:rsidP="00C92A1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esearch &amp; Monitoring</w:t>
            </w:r>
          </w:p>
        </w:tc>
        <w:tc>
          <w:tcPr>
            <w:tcW w:w="960" w:type="pct"/>
            <w:gridSpan w:val="5"/>
          </w:tcPr>
          <w:p w:rsidR="000B12F3" w:rsidRPr="0034035B" w:rsidRDefault="000B12F3" w:rsidP="00C92A1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ternational Relations</w:t>
            </w:r>
          </w:p>
        </w:tc>
        <w:tc>
          <w:tcPr>
            <w:tcW w:w="1066" w:type="pct"/>
            <w:gridSpan w:val="3"/>
          </w:tcPr>
          <w:p w:rsidR="000B12F3" w:rsidRPr="0034035B" w:rsidRDefault="000B12F3" w:rsidP="00C92A1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on Division</w:t>
            </w:r>
          </w:p>
        </w:tc>
      </w:tr>
      <w:tr w:rsidR="000B12F3" w:rsidRPr="00F5061F" w:rsidTr="0034035B">
        <w:trPr>
          <w:trHeight w:val="540"/>
        </w:trPr>
        <w:tc>
          <w:tcPr>
            <w:tcW w:w="5000" w:type="pct"/>
            <w:gridSpan w:val="18"/>
          </w:tcPr>
          <w:p w:rsidR="000B12F3" w:rsidRDefault="000B12F3" w:rsidP="0034035B">
            <w:pPr>
              <w:jc w:val="both"/>
              <w:rPr>
                <w:rFonts w:ascii="Calibri" w:hAnsi="Calibri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  <w:p w:rsidR="00F208D5" w:rsidRDefault="00F208D5" w:rsidP="0034035B">
            <w:pPr>
              <w:jc w:val="both"/>
              <w:rPr>
                <w:rFonts w:ascii="Calibri" w:hAnsi="Calibri"/>
                <w:b/>
                <w:bCs/>
                <w:color w:val="000000" w:themeColor="text1"/>
              </w:rPr>
            </w:pPr>
          </w:p>
          <w:p w:rsidR="00F208D5" w:rsidRPr="00F5061F" w:rsidRDefault="00F208D5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</w:tc>
      </w:tr>
      <w:tr w:rsidR="000B12F3" w:rsidRPr="00F5061F" w:rsidTr="000B12F3">
        <w:trPr>
          <w:trHeight w:val="692"/>
        </w:trPr>
        <w:tc>
          <w:tcPr>
            <w:tcW w:w="1285" w:type="pct"/>
            <w:gridSpan w:val="2"/>
          </w:tcPr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6912" behindDoc="0" locked="0" layoutInCell="1" allowOverlap="1" wp14:anchorId="741FFE32" wp14:editId="0A67ACD8">
                      <wp:simplePos x="0" y="0"/>
                      <wp:positionH relativeFrom="column">
                        <wp:posOffset>1168400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B12F3" w:rsidRDefault="000B12F3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1FFE3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92pt;margin-top:5.1pt;width:25.5pt;height:21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A5kp5O3wAAAAkBAAAPAAAAAAAAAAAAAAAAAH4EAABkcnMvZG93&#10;bnJldi54bWxQSwUGAAAAAAQABADzAAAAigUAAAAA&#10;">
                      <v:textbox>
                        <w:txbxContent>
                          <w:p w:rsidR="000B12F3" w:rsidRDefault="000B12F3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839" w:type="pct"/>
            <w:gridSpan w:val="10"/>
          </w:tcPr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465E8481" wp14:editId="330E1EE2">
                      <wp:simplePos x="0" y="0"/>
                      <wp:positionH relativeFrom="column">
                        <wp:posOffset>1264285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B12F3" w:rsidRDefault="000B12F3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5E8481" id="_x0000_s1028" type="#_x0000_t202" style="position:absolute;left:0;text-align:left;margin-left:99.55pt;margin-top:3.4pt;width:25.5pt;height:21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">
                      <v:textbox>
                        <w:txbxContent>
                          <w:p w:rsidR="000B12F3" w:rsidRDefault="000B12F3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876" w:type="pct"/>
            <w:gridSpan w:val="6"/>
          </w:tcPr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3FC38BA9" wp14:editId="4BD197C7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4572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B12F3" w:rsidRDefault="000B12F3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C38BA9" id="_x0000_s1029" type="#_x0000_t202" style="position:absolute;left:0;text-align:left;margin-left:105.65pt;margin-top:3.6pt;width:25.5pt;height:21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">
                      <v:textbox>
                        <w:txbxContent>
                          <w:p w:rsidR="000B12F3" w:rsidRDefault="000B12F3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0B12F3" w:rsidRPr="00E676E3" w:rsidTr="0034035B">
        <w:trPr>
          <w:trHeight w:val="540"/>
        </w:trPr>
        <w:tc>
          <w:tcPr>
            <w:tcW w:w="5000" w:type="pct"/>
            <w:gridSpan w:val="18"/>
          </w:tcPr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related referees with contact 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r w:rsidRPr="00F5061F">
              <w:rPr>
                <w:rFonts w:cs="Arial"/>
                <w:color w:val="000000" w:themeColor="text1"/>
              </w:rPr>
              <w:t>Name, designation, Institution, telephone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>
              <w:rPr>
                <w:rFonts w:cs="Iskoola Pota"/>
                <w:color w:val="000000" w:themeColor="text1"/>
                <w:lang w:bidi="si-LK"/>
              </w:rPr>
              <w:t xml:space="preserve"> </w:t>
            </w:r>
            <w:r w:rsidRPr="005B16D1">
              <w:rPr>
                <w:rFonts w:cs="Iskoola Pota"/>
                <w:color w:val="000000" w:themeColor="text1"/>
                <w:lang w:bidi="si-LK"/>
              </w:rPr>
              <w:t>(compulsory)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:rsidR="000B12F3" w:rsidRPr="00F5061F" w:rsidRDefault="000B12F3" w:rsidP="0034035B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:rsidR="000B12F3" w:rsidRDefault="000B12F3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:rsidR="000B12F3" w:rsidRPr="00F5061F" w:rsidRDefault="000B12F3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:rsidR="000B12F3" w:rsidRPr="00F5061F" w:rsidRDefault="000B12F3" w:rsidP="0034035B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0B12F3" w:rsidRPr="00E676E3" w:rsidTr="0034035B">
        <w:trPr>
          <w:trHeight w:val="540"/>
        </w:trPr>
        <w:tc>
          <w:tcPr>
            <w:tcW w:w="5000" w:type="pct"/>
            <w:gridSpan w:val="18"/>
          </w:tcPr>
          <w:p w:rsidR="000B12F3" w:rsidRPr="00E676E3" w:rsidRDefault="000B12F3" w:rsidP="0034035B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</w:t>
            </w:r>
          </w:p>
          <w:p w:rsidR="000B12F3" w:rsidRPr="00E676E3" w:rsidRDefault="000B12F3" w:rsidP="0034035B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:rsidR="000B12F3" w:rsidRPr="00E676E3" w:rsidRDefault="000B12F3" w:rsidP="0034035B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:rsidR="00F208D5" w:rsidRDefault="00F208D5" w:rsidP="000C78DA">
      <w:pPr>
        <w:jc w:val="both"/>
        <w:rPr>
          <w:rFonts w:cstheme="minorHAnsi"/>
          <w:sz w:val="24"/>
          <w:szCs w:val="24"/>
        </w:rPr>
      </w:pPr>
    </w:p>
    <w:p w:rsidR="008F0B31" w:rsidRPr="00EC497D" w:rsidRDefault="008F0B31" w:rsidP="000C78DA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</w:rPr>
        <w:t>Note</w:t>
      </w:r>
      <w:r w:rsidRPr="00EC497D">
        <w:rPr>
          <w:rFonts w:cstheme="minorHAnsi"/>
          <w:sz w:val="24"/>
          <w:szCs w:val="24"/>
          <w:cs/>
          <w:lang w:bidi="si-LK"/>
        </w:rPr>
        <w:t xml:space="preserve">: </w:t>
      </w:r>
      <w:r w:rsidR="0008493A">
        <w:rPr>
          <w:rFonts w:cstheme="minorHAnsi"/>
          <w:sz w:val="24"/>
          <w:szCs w:val="24"/>
        </w:rPr>
        <w:t>Application</w:t>
      </w:r>
      <w:r w:rsidRPr="00EC497D">
        <w:rPr>
          <w:rFonts w:cstheme="minorHAnsi"/>
          <w:sz w:val="24"/>
          <w:szCs w:val="24"/>
        </w:rPr>
        <w:t xml:space="preserve"> must be </w:t>
      </w:r>
      <w:r w:rsidR="00A239C2">
        <w:rPr>
          <w:rFonts w:cstheme="minorHAnsi"/>
          <w:sz w:val="24"/>
          <w:szCs w:val="24"/>
        </w:rPr>
        <w:t>emailed</w:t>
      </w:r>
      <w:r w:rsidR="0002700F">
        <w:rPr>
          <w:rFonts w:cstheme="minorHAnsi"/>
          <w:sz w:val="24"/>
          <w:szCs w:val="24"/>
        </w:rPr>
        <w:t xml:space="preserve"> with </w:t>
      </w:r>
      <w:r w:rsidR="00FF33FF">
        <w:rPr>
          <w:rFonts w:cstheme="minorHAnsi"/>
          <w:sz w:val="24"/>
          <w:szCs w:val="24"/>
        </w:rPr>
        <w:t xml:space="preserve">a </w:t>
      </w:r>
      <w:r w:rsidR="0002700F">
        <w:rPr>
          <w:rFonts w:cstheme="minorHAnsi"/>
          <w:sz w:val="24"/>
          <w:szCs w:val="24"/>
        </w:rPr>
        <w:t>copy of University ID card</w:t>
      </w:r>
      <w:r w:rsidR="00FF33FF">
        <w:rPr>
          <w:rFonts w:cstheme="minorHAnsi"/>
          <w:sz w:val="24"/>
          <w:szCs w:val="24"/>
        </w:rPr>
        <w:t>/</w:t>
      </w:r>
      <w:r w:rsidR="0002700F">
        <w:rPr>
          <w:rFonts w:cstheme="minorHAnsi"/>
          <w:sz w:val="24"/>
          <w:szCs w:val="24"/>
        </w:rPr>
        <w:t xml:space="preserve">copy of Digree Certificate  </w:t>
      </w:r>
      <w:r w:rsidR="00A239C2">
        <w:rPr>
          <w:rFonts w:cstheme="minorHAnsi"/>
          <w:sz w:val="24"/>
          <w:szCs w:val="24"/>
        </w:rPr>
        <w:t xml:space="preserve"> </w:t>
      </w:r>
      <w:r w:rsidR="00D92BAB">
        <w:rPr>
          <w:rFonts w:cstheme="minorHAnsi"/>
          <w:sz w:val="24"/>
          <w:szCs w:val="24"/>
        </w:rPr>
        <w:t xml:space="preserve">to </w:t>
      </w:r>
      <w:bookmarkStart w:id="2" w:name="_Hlk511678545"/>
      <w:r w:rsidR="00D92BAB">
        <w:rPr>
          <w:rFonts w:cstheme="minorHAnsi"/>
          <w:sz w:val="24"/>
          <w:szCs w:val="24"/>
        </w:rPr>
        <w:fldChar w:fldCharType="begin"/>
      </w:r>
      <w:r w:rsidR="00D92BAB">
        <w:rPr>
          <w:rFonts w:cstheme="minorHAnsi"/>
          <w:sz w:val="24"/>
          <w:szCs w:val="24"/>
        </w:rPr>
        <w:instrText xml:space="preserve"> HYPERLINK "mailto:</w:instrText>
      </w:r>
      <w:r w:rsidR="00D92BAB" w:rsidRPr="00D92BAB">
        <w:rPr>
          <w:rFonts w:cstheme="minorHAnsi"/>
          <w:sz w:val="24"/>
          <w:szCs w:val="24"/>
        </w:rPr>
        <w:instrText>i</w:instrText>
      </w:r>
      <w:r w:rsidR="00D92BAB" w:rsidRPr="00D92BAB">
        <w:rPr>
          <w:rFonts w:cstheme="minorHAnsi"/>
          <w:sz w:val="24"/>
          <w:szCs w:val="24"/>
          <w:shd w:val="clear" w:color="auto" w:fill="FFFFFF"/>
        </w:rPr>
        <w:instrText>nternship.hrcsl@gmail.com</w:instrText>
      </w:r>
      <w:r w:rsidR="00D92BAB">
        <w:rPr>
          <w:rFonts w:cstheme="minorHAnsi"/>
          <w:sz w:val="24"/>
          <w:szCs w:val="24"/>
        </w:rPr>
        <w:instrText xml:space="preserve">" </w:instrText>
      </w:r>
      <w:r w:rsidR="00D92BAB">
        <w:rPr>
          <w:rFonts w:cstheme="minorHAnsi"/>
          <w:sz w:val="24"/>
          <w:szCs w:val="24"/>
        </w:rPr>
        <w:fldChar w:fldCharType="separate"/>
      </w:r>
      <w:r w:rsidR="00D92BAB" w:rsidRPr="00A57E8D">
        <w:rPr>
          <w:rStyle w:val="Hyperlink"/>
          <w:rFonts w:cstheme="minorHAnsi"/>
          <w:sz w:val="24"/>
          <w:szCs w:val="24"/>
        </w:rPr>
        <w:t>i</w:t>
      </w:r>
      <w:r w:rsidR="00D92BAB" w:rsidRPr="00A57E8D">
        <w:rPr>
          <w:rStyle w:val="Hyperlink"/>
          <w:rFonts w:cstheme="minorHAnsi"/>
          <w:sz w:val="24"/>
          <w:szCs w:val="24"/>
          <w:shd w:val="clear" w:color="auto" w:fill="FFFFFF"/>
        </w:rPr>
        <w:t>nternship.hrcsl@gmail.com</w:t>
      </w:r>
      <w:r w:rsidR="00D92BAB">
        <w:rPr>
          <w:rFonts w:cstheme="minorHAnsi"/>
          <w:sz w:val="24"/>
          <w:szCs w:val="24"/>
        </w:rPr>
        <w:fldChar w:fldCharType="end"/>
      </w:r>
      <w:r w:rsidR="00D92BAB" w:rsidRPr="00EC497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D92BAB" w:rsidRPr="00EC497D">
        <w:rPr>
          <w:rFonts w:cstheme="minorHAnsi"/>
          <w:sz w:val="24"/>
          <w:szCs w:val="24"/>
        </w:rPr>
        <w:t xml:space="preserve"> </w:t>
      </w:r>
      <w:bookmarkEnd w:id="2"/>
      <w:r w:rsidR="00D92BAB" w:rsidRPr="00EC497D">
        <w:rPr>
          <w:rFonts w:cstheme="minorHAnsi"/>
          <w:sz w:val="24"/>
          <w:szCs w:val="24"/>
        </w:rPr>
        <w:t xml:space="preserve">on or before </w:t>
      </w:r>
      <w:r w:rsidR="00C92A1E">
        <w:rPr>
          <w:rFonts w:cstheme="minorHAnsi"/>
          <w:sz w:val="24"/>
          <w:szCs w:val="24"/>
        </w:rPr>
        <w:t>July 19</w:t>
      </w:r>
      <w:r w:rsidR="00D92BAB" w:rsidRPr="00EC497D">
        <w:rPr>
          <w:rFonts w:cstheme="minorHAnsi"/>
          <w:sz w:val="24"/>
          <w:szCs w:val="24"/>
        </w:rPr>
        <w:t>, 202</w:t>
      </w:r>
      <w:r w:rsidR="00C92A1E">
        <w:rPr>
          <w:rFonts w:cstheme="minorHAnsi"/>
          <w:sz w:val="24"/>
          <w:szCs w:val="24"/>
        </w:rPr>
        <w:t>4</w:t>
      </w:r>
      <w:r w:rsidR="00D92BAB">
        <w:rPr>
          <w:rFonts w:cstheme="minorHAnsi"/>
          <w:sz w:val="24"/>
          <w:szCs w:val="24"/>
        </w:rPr>
        <w:t xml:space="preserve"> </w:t>
      </w:r>
      <w:r w:rsidRPr="00EC497D">
        <w:rPr>
          <w:rFonts w:cstheme="minorHAnsi"/>
          <w:sz w:val="24"/>
          <w:szCs w:val="24"/>
        </w:rPr>
        <w:t xml:space="preserve">to </w:t>
      </w:r>
      <w:r w:rsidR="008B46A5" w:rsidRPr="00EC497D">
        <w:rPr>
          <w:rFonts w:cstheme="minorHAnsi"/>
          <w:sz w:val="24"/>
          <w:szCs w:val="24"/>
        </w:rPr>
        <w:t xml:space="preserve">the </w:t>
      </w:r>
      <w:r w:rsidR="00C92A1E">
        <w:rPr>
          <w:rFonts w:cstheme="minorHAnsi"/>
          <w:sz w:val="24"/>
          <w:szCs w:val="24"/>
        </w:rPr>
        <w:t>Administrative Officer</w:t>
      </w:r>
      <w:r w:rsidRPr="00EC497D">
        <w:rPr>
          <w:rFonts w:cstheme="minorHAnsi"/>
          <w:sz w:val="24"/>
          <w:szCs w:val="24"/>
        </w:rPr>
        <w:t xml:space="preserve">, Human Rights Commission of Sri </w:t>
      </w:r>
      <w:r w:rsidR="008B46A5" w:rsidRPr="00EC497D">
        <w:rPr>
          <w:rFonts w:cstheme="minorHAnsi"/>
          <w:sz w:val="24"/>
          <w:szCs w:val="24"/>
        </w:rPr>
        <w:t>Lanka</w:t>
      </w:r>
      <w:r w:rsidR="009327C7">
        <w:rPr>
          <w:rFonts w:cstheme="minorHAnsi"/>
          <w:sz w:val="24"/>
          <w:szCs w:val="24"/>
        </w:rPr>
        <w:t>.</w:t>
      </w:r>
      <w:r w:rsidRPr="00EC497D">
        <w:rPr>
          <w:rFonts w:cstheme="minorHAnsi"/>
          <w:sz w:val="24"/>
          <w:szCs w:val="24"/>
        </w:rPr>
        <w:t xml:space="preserve"> </w:t>
      </w:r>
    </w:p>
    <w:sectPr w:rsidR="008F0B31" w:rsidRPr="00EC497D" w:rsidSect="006772B3">
      <w:headerReference w:type="default" r:id="rId10"/>
      <w:footerReference w:type="default" r:id="rId11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7834" w:rsidRDefault="009F7834" w:rsidP="00A160C5">
      <w:pPr>
        <w:spacing w:after="0" w:line="240" w:lineRule="auto"/>
      </w:pPr>
      <w:r>
        <w:separator/>
      </w:r>
    </w:p>
  </w:endnote>
  <w:endnote w:type="continuationSeparator" w:id="0">
    <w:p w:rsidR="009F7834" w:rsidRDefault="009F7834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11F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7834" w:rsidRDefault="009F7834" w:rsidP="00A160C5">
      <w:pPr>
        <w:spacing w:after="0" w:line="240" w:lineRule="auto"/>
      </w:pPr>
      <w:r>
        <w:separator/>
      </w:r>
    </w:p>
  </w:footnote>
  <w:footnote w:type="continuationSeparator" w:id="0">
    <w:p w:rsidR="009F7834" w:rsidRDefault="009F7834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r w:rsidR="001F4514">
      <w:rPr>
        <w:rFonts w:ascii="Century" w:hAnsi="Century" w:cs="Arial"/>
        <w:sz w:val="18"/>
        <w:szCs w:val="18"/>
      </w:rPr>
      <w:t>June 2024</w:t>
    </w:r>
    <w:r w:rsidR="00BC04A0">
      <w:rPr>
        <w:rFonts w:ascii="Century" w:hAnsi="Century" w:cs="Arial"/>
        <w:sz w:val="18"/>
        <w:szCs w:val="18"/>
      </w:rPr>
      <w:t>)</w:t>
    </w:r>
  </w:p>
  <w:p w:rsidR="00A160C5" w:rsidRDefault="00A160C5">
    <w:pPr>
      <w:pStyle w:val="Header"/>
    </w:pPr>
  </w:p>
  <w:p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rgUAnlm18CwAAAA="/>
  </w:docVars>
  <w:rsids>
    <w:rsidRoot w:val="000C78DA"/>
    <w:rsid w:val="00026592"/>
    <w:rsid w:val="000266ED"/>
    <w:rsid w:val="0002700F"/>
    <w:rsid w:val="00027161"/>
    <w:rsid w:val="00040997"/>
    <w:rsid w:val="00041A7F"/>
    <w:rsid w:val="000474C9"/>
    <w:rsid w:val="0007624D"/>
    <w:rsid w:val="000762BC"/>
    <w:rsid w:val="00083A23"/>
    <w:rsid w:val="0008493A"/>
    <w:rsid w:val="00085198"/>
    <w:rsid w:val="000A187F"/>
    <w:rsid w:val="000A6296"/>
    <w:rsid w:val="000B12F3"/>
    <w:rsid w:val="000B42AA"/>
    <w:rsid w:val="000B526C"/>
    <w:rsid w:val="000C11F2"/>
    <w:rsid w:val="000C78DA"/>
    <w:rsid w:val="000D1796"/>
    <w:rsid w:val="000D42C5"/>
    <w:rsid w:val="000E4470"/>
    <w:rsid w:val="000F45AD"/>
    <w:rsid w:val="001009D9"/>
    <w:rsid w:val="001075C4"/>
    <w:rsid w:val="0011229D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73AA"/>
    <w:rsid w:val="001F0721"/>
    <w:rsid w:val="001F4514"/>
    <w:rsid w:val="002111AC"/>
    <w:rsid w:val="0021201F"/>
    <w:rsid w:val="00240BA9"/>
    <w:rsid w:val="00242A97"/>
    <w:rsid w:val="00242E23"/>
    <w:rsid w:val="00247C50"/>
    <w:rsid w:val="002802DC"/>
    <w:rsid w:val="002A48B4"/>
    <w:rsid w:val="002A4F52"/>
    <w:rsid w:val="002B5A59"/>
    <w:rsid w:val="002F3DD8"/>
    <w:rsid w:val="003003FC"/>
    <w:rsid w:val="00303239"/>
    <w:rsid w:val="00310D0C"/>
    <w:rsid w:val="003232C8"/>
    <w:rsid w:val="0034035B"/>
    <w:rsid w:val="00394B4A"/>
    <w:rsid w:val="003C5C5C"/>
    <w:rsid w:val="003D15C6"/>
    <w:rsid w:val="003D2930"/>
    <w:rsid w:val="003F416D"/>
    <w:rsid w:val="003F58C1"/>
    <w:rsid w:val="004372B8"/>
    <w:rsid w:val="004511D1"/>
    <w:rsid w:val="00461BC4"/>
    <w:rsid w:val="004801C8"/>
    <w:rsid w:val="0048624E"/>
    <w:rsid w:val="004A526E"/>
    <w:rsid w:val="004D6126"/>
    <w:rsid w:val="004E322F"/>
    <w:rsid w:val="004E6533"/>
    <w:rsid w:val="005014F8"/>
    <w:rsid w:val="005132F8"/>
    <w:rsid w:val="005250C0"/>
    <w:rsid w:val="005354A5"/>
    <w:rsid w:val="0054767C"/>
    <w:rsid w:val="00551FC9"/>
    <w:rsid w:val="0055454D"/>
    <w:rsid w:val="00563B13"/>
    <w:rsid w:val="00564A1E"/>
    <w:rsid w:val="005653FF"/>
    <w:rsid w:val="0056776F"/>
    <w:rsid w:val="00576B7A"/>
    <w:rsid w:val="00587AF6"/>
    <w:rsid w:val="0059556F"/>
    <w:rsid w:val="005A261C"/>
    <w:rsid w:val="005B16D1"/>
    <w:rsid w:val="005C3E65"/>
    <w:rsid w:val="005D2A66"/>
    <w:rsid w:val="005F50B6"/>
    <w:rsid w:val="00604F19"/>
    <w:rsid w:val="006108ED"/>
    <w:rsid w:val="00627B93"/>
    <w:rsid w:val="00635559"/>
    <w:rsid w:val="00657BCB"/>
    <w:rsid w:val="0067120A"/>
    <w:rsid w:val="00675B4B"/>
    <w:rsid w:val="00676319"/>
    <w:rsid w:val="006772B3"/>
    <w:rsid w:val="00683E79"/>
    <w:rsid w:val="00685F7E"/>
    <w:rsid w:val="0069760D"/>
    <w:rsid w:val="006A70AE"/>
    <w:rsid w:val="006A74BB"/>
    <w:rsid w:val="006D5CC4"/>
    <w:rsid w:val="006F67E7"/>
    <w:rsid w:val="00705E6D"/>
    <w:rsid w:val="00725CBC"/>
    <w:rsid w:val="007503F5"/>
    <w:rsid w:val="00754230"/>
    <w:rsid w:val="00763839"/>
    <w:rsid w:val="00796DF1"/>
    <w:rsid w:val="007B72B7"/>
    <w:rsid w:val="007D3E54"/>
    <w:rsid w:val="007F0FA8"/>
    <w:rsid w:val="007F4890"/>
    <w:rsid w:val="0083604C"/>
    <w:rsid w:val="008361C2"/>
    <w:rsid w:val="00856CC4"/>
    <w:rsid w:val="008948E6"/>
    <w:rsid w:val="008A3DCB"/>
    <w:rsid w:val="008B46A5"/>
    <w:rsid w:val="008B6754"/>
    <w:rsid w:val="008C22C8"/>
    <w:rsid w:val="008D772D"/>
    <w:rsid w:val="008F0B31"/>
    <w:rsid w:val="00901D12"/>
    <w:rsid w:val="009027F3"/>
    <w:rsid w:val="0091049C"/>
    <w:rsid w:val="00922D1E"/>
    <w:rsid w:val="009327C7"/>
    <w:rsid w:val="0094724B"/>
    <w:rsid w:val="00951616"/>
    <w:rsid w:val="00951735"/>
    <w:rsid w:val="00972096"/>
    <w:rsid w:val="00986855"/>
    <w:rsid w:val="009A0606"/>
    <w:rsid w:val="009A246B"/>
    <w:rsid w:val="009B4FB0"/>
    <w:rsid w:val="009F7834"/>
    <w:rsid w:val="00A12998"/>
    <w:rsid w:val="00A15E53"/>
    <w:rsid w:val="00A160C5"/>
    <w:rsid w:val="00A239C2"/>
    <w:rsid w:val="00A3062C"/>
    <w:rsid w:val="00A343C6"/>
    <w:rsid w:val="00A77E5B"/>
    <w:rsid w:val="00A83EE9"/>
    <w:rsid w:val="00AA4561"/>
    <w:rsid w:val="00AD2C00"/>
    <w:rsid w:val="00B01A43"/>
    <w:rsid w:val="00B05599"/>
    <w:rsid w:val="00B26768"/>
    <w:rsid w:val="00B36C1E"/>
    <w:rsid w:val="00B41DDF"/>
    <w:rsid w:val="00B4719B"/>
    <w:rsid w:val="00BC04A0"/>
    <w:rsid w:val="00BC3A51"/>
    <w:rsid w:val="00BE401E"/>
    <w:rsid w:val="00BE73EB"/>
    <w:rsid w:val="00C2307F"/>
    <w:rsid w:val="00C37145"/>
    <w:rsid w:val="00C623B4"/>
    <w:rsid w:val="00C6734D"/>
    <w:rsid w:val="00C92A1E"/>
    <w:rsid w:val="00CE4E85"/>
    <w:rsid w:val="00CE59FB"/>
    <w:rsid w:val="00D11ED0"/>
    <w:rsid w:val="00D31BCB"/>
    <w:rsid w:val="00D40EF3"/>
    <w:rsid w:val="00D55700"/>
    <w:rsid w:val="00D7330C"/>
    <w:rsid w:val="00D83AB9"/>
    <w:rsid w:val="00D92BAB"/>
    <w:rsid w:val="00D97404"/>
    <w:rsid w:val="00DC5059"/>
    <w:rsid w:val="00DC5C31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C497D"/>
    <w:rsid w:val="00ED0CF1"/>
    <w:rsid w:val="00ED1800"/>
    <w:rsid w:val="00EE460E"/>
    <w:rsid w:val="00EE467F"/>
    <w:rsid w:val="00EF30CE"/>
    <w:rsid w:val="00EF72A6"/>
    <w:rsid w:val="00F11E75"/>
    <w:rsid w:val="00F1632A"/>
    <w:rsid w:val="00F208D5"/>
    <w:rsid w:val="00F230F4"/>
    <w:rsid w:val="00F25E32"/>
    <w:rsid w:val="00F347DA"/>
    <w:rsid w:val="00F36C06"/>
    <w:rsid w:val="00F37B9D"/>
    <w:rsid w:val="00F44446"/>
    <w:rsid w:val="00F44811"/>
    <w:rsid w:val="00F44C11"/>
    <w:rsid w:val="00F4697B"/>
    <w:rsid w:val="00F47163"/>
    <w:rsid w:val="00F5061F"/>
    <w:rsid w:val="00F519AF"/>
    <w:rsid w:val="00F92753"/>
    <w:rsid w:val="00F93A65"/>
    <w:rsid w:val="00FA0CA9"/>
    <w:rsid w:val="00FA1605"/>
    <w:rsid w:val="00FE5CCE"/>
    <w:rsid w:val="00FF0FDE"/>
    <w:rsid w:val="00FF33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8C79214-AE98-4C09-81CB-A3ECBC94A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839650-61E0-488D-B4D4-6900859B7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52</Words>
  <Characters>1921</Characters>
  <Application>Microsoft Office Word</Application>
  <DocSecurity>0</DocSecurity>
  <Lines>174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2</cp:revision>
  <cp:lastPrinted>2023-12-01T05:22:00Z</cp:lastPrinted>
  <dcterms:created xsi:type="dcterms:W3CDTF">2024-06-25T10:31:00Z</dcterms:created>
  <dcterms:modified xsi:type="dcterms:W3CDTF">2024-06-25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f6d5b0b05c6c62179d2b396d9b77ed1631f8a770d6af4b2c6392bb051effdb</vt:lpwstr>
  </property>
</Properties>
</file>